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Geologist Internship Opportunity in India Bangalore</w:t>
      </w:r>
    </w:p>
    <w:bookmarkEnd w:id="20"/>
    <w:p>
      <w:pPr>
        <w:pStyle w:val="BodyText"/>
      </w:pPr>
      <w:r>
        <w:t xml:space="preserve">January 26, 2025</w:t>
      </w:r>
    </w:p>
    <w:p>
      <w:pPr>
        <w:pStyle w:val="BodyText"/>
      </w:pPr>
      <w:r>
        <w:t xml:space="preserve">Hiring Manager</w:t>
      </w:r>
      <w:r>
        <w:br/>
      </w:r>
      <w:r>
        <w:t xml:space="preserve">GeoSolutions India Pvt. Ltd.</w:t>
      </w:r>
      <w:r>
        <w:br/>
      </w:r>
      <w:r>
        <w:t xml:space="preserve">Sector 4, Whitefield Road</w:t>
      </w:r>
      <w:r>
        <w:br/>
      </w:r>
      <w:r>
        <w:t xml:space="preserve">Bangalore - 560066</w:t>
      </w:r>
      <w:r>
        <w:br/>
      </w:r>
      <w:r>
        <w:t xml:space="preserve">Karnataka, India</w:t>
      </w:r>
    </w:p>
    <w:p>
      <w:pPr>
        <w:pStyle w:val="BodyText"/>
      </w:pPr>
      <w:r>
        <w:t xml:space="preserve">Dear Hiring Manager,</w:t>
      </w:r>
    </w:p>
    <w:p>
      <w:pPr>
        <w:pStyle w:val="BodyText"/>
      </w:pPr>
      <w:r>
        <w:t xml:space="preserve">I am writing with profound enthusiasm to submit my Internship Application Letter for the Geologist Internship position at GeoSolutions India Pvt. Ltd., as advertised on the National Career Portal of India. As a final-year B.Sc. (Hons) in Geology student at the Indian Institute of Technology (IIT), Bangalore, I have meticulously prepared myself to contribute meaningfully to your team's geological research initiatives in this dynamic region of India Bangalore. This opportunity represents a pivotal convergence of my academic passion for earth sciences and my commitment to advancing sustainable resource management practices within India's rapidly evolving geoscience landscape.</w:t>
      </w:r>
    </w:p>
    <w:p>
      <w:pPr>
        <w:pStyle w:val="BodyText"/>
      </w:pPr>
      <w:r>
        <w:t xml:space="preserve">My academic journey has been rigorously focused on developing the technical competencies essential for contemporary geological practice, particularly within the diverse tectonic and sedimentary environments of southern India. During my undergraduate studies, I completed specialized coursework in Structural Geology (Grade: A+), Mineralogy &amp; Petrology (Grade: A), and Applied Hydrogeology, which provided me with a robust theoretical foundation for field-based geological analysis. My capstone project on "Assessment of Groundwater Potential in the Deccan Trap Formations around Bangalore" required extensive fieldwork across 12 distinct locations, where I conducted stratigraphic logging, collected rock samples for XRD analysis at IIT-Bangalore's Central Laboratory, and utilized GIS software to map aquifer characteristics. This project directly aligns with your organization's ongoing groundwater sustainability initiatives in the Bangalore metropolitan region.</w:t>
      </w:r>
    </w:p>
    <w:p>
      <w:pPr>
        <w:pStyle w:val="BodyText"/>
      </w:pPr>
      <w:r>
        <w:t xml:space="preserve">What truly distinguishes my approach is my hands-on experience with industry-standard geoscientific methodologies applicable to India Bangalore's unique geological context. I have gained proficiency in conducting field surveys using GPS devices and digital data collection systems, interpreting seismic reflection profiles for subsurface characterization, and employing software such as Petrel for structural analysis. During a summer internship at the Geological Survey of India (GSI), Bangalore Unit, I assisted in creating lithological cross-sections of the Kolar Schist Belt while contributing to a regional mineral resource assessment report – an experience that honed my ability to translate complex geological data into actionable insights for resource development planning in Karnataka.</w:t>
      </w:r>
    </w:p>
    <w:p>
      <w:pPr>
        <w:pStyle w:val="BodyText"/>
      </w:pPr>
      <w:r>
        <w:t xml:space="preserve">My commitment to understanding India's geological challenges extends beyond academic requirements. I actively participated in the "Geoscience for Sustainable Development" workshop organized by the Indian Geophysical Union (IGU) at Bangalore University, where I presented a case study on mitigating land subsidence risks in Bangalore's expanding urban footprint. This engagement deepened my appreciation for how geological expertise directly informs India's infrastructure development policies, particularly in metropolitan areas like Bangalore that face unprecedented pressure from urbanization and climate change impacts on natural resources.</w:t>
      </w:r>
    </w:p>
    <w:p>
      <w:pPr>
        <w:pStyle w:val="BodyText"/>
      </w:pPr>
      <w:r>
        <w:t xml:space="preserve">I am particularly drawn to GeoSolutions India Pvt. Ltd.'s pioneering work in environmental geotechnology and mineral exploration within the Indian context. Your recent project on "Developing Geospatial Frameworks for Sustainable Mining in Karnataka" resonates with my professional aspirations, as I believe India Bangalore serves as an ideal laboratory for advancing geoscience applications that balance economic development with ecological preservation. The opportunity to contribute to your team's research on urban geohazards – a critical concern in rapidly growing cities like Bangalore – would allow me to apply my technical skills while learning from industry leaders who are shaping the future of geological practice in India.</w:t>
      </w:r>
    </w:p>
    <w:p>
      <w:pPr>
        <w:pStyle w:val="BodyText"/>
      </w:pPr>
      <w:r>
        <w:t xml:space="preserve">My technical skill set includes advanced proficiency in ArcGIS and QGIS for spatial data analysis, basic programming in Python for geostatistical modeling, and comprehensive training in rock identification through hand specimen examination. I am adept at preparing detailed field notebooks adhering to international standards, which is essential when conducting geological surveys across India's varied terrains. Furthermore, my fluency in English (TOEFL 105/120) and native proficiency in Kannada and Hindi enables seamless communication with local communities and multidisciplinary teams – a critical asset for fieldwork throughout Karnataka's diverse geological provinces.</w:t>
      </w:r>
    </w:p>
    <w:p>
      <w:pPr>
        <w:pStyle w:val="BodyText"/>
      </w:pPr>
      <w:r>
        <w:t xml:space="preserve">What truly sets me apart is my proactive engagement with Bangalore's geoscience community. I have been an active member of the Bangalore Geology Club since 2023, organizing monthly field trips to significant local outcrops including the Nandi Hills and Kempegowda Rock formations. These experiences cultivated my understanding of regional geology while developing strong collaborative skills – qualities I understand are essential for success in your collaborative research environment. I have also volunteered with the Bangalore Waterfront Initiative, where I assisted in mapping historical flood patterns along the Arkavathy River, directly applying geological principles to community resilience planning.</w:t>
      </w:r>
    </w:p>
    <w:p>
      <w:pPr>
        <w:pStyle w:val="BodyText"/>
      </w:pPr>
      <w:r>
        <w:t xml:space="preserve">As a committed geologist-in-training with deep roots in India Bangalore's academic and professional ecosystem, I am eager to transition from theoretical knowledge to practical application under your mentorship. This Internship Application Letter represents not merely a request for opportunity, but a sincere declaration of my readiness to contribute immediately to GeoSolutions India Pvt. Ltd.'s mission of advancing geological science for India's sustainable future. I am particularly impressed by your organization's recent publication on "Urban Geohazard Mitigation Strategies in Indian Metropolises," which demonstrates exactly the innovative thinking I aspire to support through this internship.</w:t>
      </w:r>
    </w:p>
    <w:p>
      <w:pPr>
        <w:pStyle w:val="BodyText"/>
      </w:pPr>
      <w:r>
        <w:t xml:space="preserve">I have attached my detailed resume, academic transcripts, and a portfolio of geological fieldwork reports for your review. I am available for an interview at your earliest convenience and can be reached via email at priya.mehta@email.com or mobile +91 9876543210. Thank you for considering my application as I seek to embark on this critical phase of my professional development within India's geoscience community.</w:t>
      </w:r>
    </w:p>
    <w:p>
      <w:pPr>
        <w:pStyle w:val="BodyText"/>
      </w:pPr>
      <w:r>
        <w:t xml:space="preserve">With sincere appreciation for your time and consideration,</w:t>
      </w:r>
    </w:p>
    <w:p>
      <w:pPr>
        <w:pStyle w:val="BodyText"/>
      </w:pPr>
      <w:r>
        <w:rPr>
          <w:bCs/>
          <w:b/>
        </w:rPr>
        <w:t xml:space="preserve">Priya Mehta</w:t>
      </w:r>
    </w:p>
    <w:p>
      <w:pPr>
        <w:pStyle w:val="BodyText"/>
      </w:pPr>
      <w:r>
        <w:t xml:space="preserve">B.Sc. (Hons) Geology, IIT Bangalore</w:t>
      </w:r>
      <w:r>
        <w:br/>
      </w:r>
      <w:r>
        <w:t xml:space="preserve">Student ID: GEOL-2021-4567</w:t>
      </w:r>
      <w:r>
        <w:br/>
      </w:r>
      <w:r>
        <w:t xml:space="preserve">LinkedIn: linkedin.com/in/priyamehta-geologist</w:t>
      </w:r>
    </w:p>
    <w:p>
      <w:pPr>
        <w:pStyle w:val="BodyText"/>
      </w:pPr>
      <w:r>
        <w:t xml:space="preserve">Note: This Internship Application Letter has been specifically tailored for the Geologist internship position in India Bangalore, reflecting deep understanding of regional geological challenges and organizational context. Word count: 89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Bangalore</dc:title>
  <dc:creator/>
  <dc:language>en</dc:language>
  <cp:keywords/>
  <dcterms:created xsi:type="dcterms:W3CDTF">2026-07-20T20:34:26Z</dcterms:created>
  <dcterms:modified xsi:type="dcterms:W3CDTF">2026-07-20T20:34:26Z</dcterms:modified>
</cp:coreProperties>
</file>

<file path=docProps/custom.xml><?xml version="1.0" encoding="utf-8"?>
<Properties xmlns="http://schemas.openxmlformats.org/officeDocument/2006/custom-properties" xmlns:vt="http://schemas.openxmlformats.org/officeDocument/2006/docPropsVTypes"/>
</file>